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73FD540" w:rsidR="0000007A" w:rsidRPr="00DE7D30" w:rsidRDefault="00034B3B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034B3B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7A8DB0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34B3B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B26613">
              <w:rPr>
                <w:rFonts w:ascii="Arial" w:hAnsi="Arial" w:cs="Arial"/>
                <w:b/>
                <w:bCs/>
                <w:szCs w:val="28"/>
                <w:lang w:val="en-GB"/>
              </w:rPr>
              <w:t>4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0879A74" w:rsidR="0000007A" w:rsidRPr="00DE7D30" w:rsidRDefault="00034B3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34B3B">
              <w:rPr>
                <w:rFonts w:ascii="Arial" w:hAnsi="Arial" w:cs="Arial"/>
                <w:b/>
                <w:szCs w:val="28"/>
                <w:lang w:val="en-GB"/>
              </w:rPr>
              <w:t>Research On the Influence of Digital Finance on Promoting Consumption in Chin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0E064BC" w:rsidR="00CF0BBB" w:rsidRPr="00DE7D30" w:rsidRDefault="00034B3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6"/>
        <w:gridCol w:w="7068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D06DEE">
        <w:tc>
          <w:tcPr>
            <w:tcW w:w="1382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73257280" w14:textId="77777777" w:rsidR="0000007A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  <w:p w14:paraId="6CF142CA" w14:textId="40FA1505" w:rsidR="00CA0AE1" w:rsidRPr="00CA0AE1" w:rsidRDefault="00CA0AE1" w:rsidP="00CA0AE1">
            <w:pPr>
              <w:rPr>
                <w:lang w:val="en-GB"/>
              </w:rPr>
            </w:pPr>
          </w:p>
        </w:tc>
        <w:tc>
          <w:tcPr>
            <w:tcW w:w="1671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D06DEE">
        <w:tc>
          <w:tcPr>
            <w:tcW w:w="1382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2A01C8C6" w:rsidR="00204D68" w:rsidRPr="00DE7D30" w:rsidRDefault="00CA0AE1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D06DEE">
        <w:trPr>
          <w:trHeight w:val="554"/>
        </w:trPr>
        <w:tc>
          <w:tcPr>
            <w:tcW w:w="1382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21802395" w:rsidR="00D9392F" w:rsidRPr="00DE7D30" w:rsidRDefault="00CA0AE1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D06DEE">
        <w:trPr>
          <w:trHeight w:val="574"/>
        </w:trPr>
        <w:tc>
          <w:tcPr>
            <w:tcW w:w="1382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4BE1C1D3" w:rsidR="00D9392F" w:rsidRPr="00DE7D30" w:rsidRDefault="00CA0AE1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D06DEE">
        <w:trPr>
          <w:trHeight w:val="1178"/>
        </w:trPr>
        <w:tc>
          <w:tcPr>
            <w:tcW w:w="1382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2ED5AC6C" w:rsidR="00FB3DE3" w:rsidRPr="00DE7D30" w:rsidRDefault="00CA0AE1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D06DEE">
        <w:trPr>
          <w:trHeight w:val="1178"/>
        </w:trPr>
        <w:tc>
          <w:tcPr>
            <w:tcW w:w="1382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388D1942" w14:textId="0AF9D644" w:rsidR="004430CD" w:rsidRDefault="0036437C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  <w:r w:rsidR="00CA0AE1">
              <w:rPr>
                <w:rFonts w:ascii="Arial" w:hAnsi="Arial" w:cs="Arial"/>
                <w:sz w:val="20"/>
                <w:szCs w:val="20"/>
                <w:lang w:val="en-GB"/>
              </w:rPr>
              <w:t>o</w:t>
            </w:r>
          </w:p>
          <w:p w14:paraId="5C93CB83" w14:textId="2D9DA94C" w:rsidR="0036437C" w:rsidRPr="00DE7D30" w:rsidRDefault="0036437C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color w:val="000000" w:themeColor="text1"/>
              </w:rPr>
              <w:t xml:space="preserve">This study </w:t>
            </w:r>
            <w:proofErr w:type="gramStart"/>
            <w:r>
              <w:rPr>
                <w:color w:val="000000" w:themeColor="text1"/>
              </w:rPr>
              <w:t>examine</w:t>
            </w:r>
            <w:proofErr w:type="gramEnd"/>
            <w:r>
              <w:rPr>
                <w:color w:val="000000" w:themeColor="text1"/>
              </w:rPr>
              <w:t xml:space="preserve"> the role of digital finance in China's consumption promotion, and explores the intrinsic relationship between the two in detail, and empirically shows that digital finance has a significant negative impact on the consumption structure, while digital finance can positively and significantly promote China's residents to further enhance the level of consumption.</w:t>
            </w:r>
          </w:p>
        </w:tc>
        <w:tc>
          <w:tcPr>
            <w:tcW w:w="1671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D06DEE">
        <w:trPr>
          <w:trHeight w:val="1178"/>
        </w:trPr>
        <w:tc>
          <w:tcPr>
            <w:tcW w:w="1382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D532B8F" w14:textId="1A118559" w:rsidR="005F184C" w:rsidRPr="00DE7D30" w:rsidRDefault="00CA0AE1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671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872517" w:rsidRPr="00340561" w14:paraId="35AA7985" w14:textId="77777777" w:rsidTr="00D04027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F88F1" w14:textId="77777777" w:rsidR="00872517" w:rsidRPr="00340561" w:rsidRDefault="00872517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757F8A" w14:textId="77777777" w:rsidR="00872517" w:rsidRPr="00340561" w:rsidRDefault="00872517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72517" w:rsidRPr="00340561" w14:paraId="3868D372" w14:textId="77777777" w:rsidTr="00D04027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4B97B" w14:textId="77777777" w:rsidR="00872517" w:rsidRPr="00340561" w:rsidRDefault="00872517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4C9F8B" w14:textId="77777777" w:rsidR="00872517" w:rsidRPr="00340561" w:rsidRDefault="00872517" w:rsidP="00D0402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4E9154A3" w14:textId="77777777" w:rsidR="00872517" w:rsidRPr="00340561" w:rsidRDefault="00872517" w:rsidP="00D0402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872517" w:rsidRPr="00340561" w14:paraId="3A4BD63E" w14:textId="77777777" w:rsidTr="00D04027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49B46" w14:textId="77777777" w:rsidR="00872517" w:rsidRPr="00340561" w:rsidRDefault="00872517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245A4A0" w14:textId="77777777" w:rsidR="00872517" w:rsidRPr="00340561" w:rsidRDefault="00872517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C93995" w14:textId="77777777" w:rsidR="00872517" w:rsidRPr="00340561" w:rsidRDefault="00872517" w:rsidP="00D0402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6B2F074" w14:textId="77777777" w:rsidR="00872517" w:rsidRPr="00340561" w:rsidRDefault="00872517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9BF957D" w14:textId="77777777" w:rsidR="00872517" w:rsidRPr="00340561" w:rsidRDefault="00872517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55D6C648" w14:textId="77777777" w:rsidR="00872517" w:rsidRPr="00340561" w:rsidRDefault="00872517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B81AB3F" w14:textId="77777777" w:rsidR="00872517" w:rsidRPr="00340561" w:rsidRDefault="00872517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89369BA" w14:textId="77777777" w:rsidR="00872517" w:rsidRPr="00340561" w:rsidRDefault="00872517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0A66E1EB" w14:textId="77777777" w:rsidR="00872517" w:rsidRDefault="00872517" w:rsidP="00872517"/>
    <w:p w14:paraId="36B767E1" w14:textId="77777777" w:rsidR="000D1327" w:rsidRPr="006D6483" w:rsidRDefault="000D1327" w:rsidP="000D1327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t>Reviewer Details:</w:t>
      </w:r>
    </w:p>
    <w:p w14:paraId="511ECDD7" w14:textId="51132864" w:rsidR="00872517" w:rsidRDefault="00872517" w:rsidP="00872517"/>
    <w:p w14:paraId="670163DC" w14:textId="320DB464" w:rsidR="00315014" w:rsidRDefault="00315014" w:rsidP="00872517">
      <w:r>
        <w:rPr>
          <w:rFonts w:ascii="Arial" w:hAnsi="Arial" w:cs="Arial"/>
        </w:rPr>
        <w:t xml:space="preserve">Sharif </w:t>
      </w:r>
      <w:proofErr w:type="spellStart"/>
      <w:r>
        <w:rPr>
          <w:rFonts w:ascii="Arial" w:hAnsi="Arial" w:cs="Arial"/>
        </w:rPr>
        <w:t>Mohd</w:t>
      </w:r>
      <w:proofErr w:type="spellEnd"/>
      <w:r>
        <w:rPr>
          <w:rFonts w:ascii="Arial" w:hAnsi="Arial" w:cs="Arial"/>
        </w:rPr>
        <w:t>, Delhi University, India</w:t>
      </w:r>
      <w:bookmarkStart w:id="1" w:name="_GoBack"/>
      <w:bookmarkEnd w:id="1"/>
    </w:p>
    <w:bookmarkEnd w:id="0"/>
    <w:p w14:paraId="25CB84A7" w14:textId="77777777" w:rsidR="00872517" w:rsidRDefault="00872517" w:rsidP="00872517"/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CDB839" w14:textId="77777777" w:rsidR="00C70366" w:rsidRPr="0000007A" w:rsidRDefault="00C70366" w:rsidP="0099583E">
      <w:r>
        <w:separator/>
      </w:r>
    </w:p>
  </w:endnote>
  <w:endnote w:type="continuationSeparator" w:id="0">
    <w:p w14:paraId="2C849668" w14:textId="77777777" w:rsidR="00C70366" w:rsidRPr="0000007A" w:rsidRDefault="00C7036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38B440" w14:textId="77777777" w:rsidR="00C70366" w:rsidRPr="0000007A" w:rsidRDefault="00C70366" w:rsidP="0099583E">
      <w:r>
        <w:separator/>
      </w:r>
    </w:p>
  </w:footnote>
  <w:footnote w:type="continuationSeparator" w:id="0">
    <w:p w14:paraId="02D4E52D" w14:textId="77777777" w:rsidR="00C70366" w:rsidRPr="0000007A" w:rsidRDefault="00C7036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4B3B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27"/>
    <w:rsid w:val="000D13B0"/>
    <w:rsid w:val="00101322"/>
    <w:rsid w:val="00121FFA"/>
    <w:rsid w:val="0012616A"/>
    <w:rsid w:val="00130EE3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5014"/>
    <w:rsid w:val="003177FF"/>
    <w:rsid w:val="003204B8"/>
    <w:rsid w:val="00326D7D"/>
    <w:rsid w:val="0033018A"/>
    <w:rsid w:val="0033692F"/>
    <w:rsid w:val="003457E5"/>
    <w:rsid w:val="00353718"/>
    <w:rsid w:val="0036437C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2A8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3283F"/>
    <w:rsid w:val="00846F1F"/>
    <w:rsid w:val="0085546D"/>
    <w:rsid w:val="0087201B"/>
    <w:rsid w:val="00872517"/>
    <w:rsid w:val="00877F10"/>
    <w:rsid w:val="00882091"/>
    <w:rsid w:val="00893E75"/>
    <w:rsid w:val="00895D0A"/>
    <w:rsid w:val="008B265C"/>
    <w:rsid w:val="008C2F62"/>
    <w:rsid w:val="008C4B1F"/>
    <w:rsid w:val="008C55C1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6613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366"/>
    <w:rsid w:val="00C70DFC"/>
    <w:rsid w:val="00C82466"/>
    <w:rsid w:val="00C84097"/>
    <w:rsid w:val="00CA0AE1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6DEE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A562E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C2C9D7A8-FD19-4C69-B6BB-F7039362A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643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4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8</cp:revision>
  <dcterms:created xsi:type="dcterms:W3CDTF">2023-08-30T09:21:00Z</dcterms:created>
  <dcterms:modified xsi:type="dcterms:W3CDTF">2026-02-18T07:39:00Z</dcterms:modified>
</cp:coreProperties>
</file>